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149C9B" w14:textId="77D88D06" w:rsidR="0064409C" w:rsidRDefault="00CF0A48" w:rsidP="00CF0A48">
      <w:pPr>
        <w:jc w:val="center"/>
        <w:rPr>
          <w:b/>
          <w:bCs/>
          <w:i/>
          <w:iCs/>
          <w:sz w:val="32"/>
          <w:szCs w:val="32"/>
        </w:rPr>
      </w:pPr>
      <w:r w:rsidRPr="00CF0A48">
        <w:rPr>
          <w:b/>
          <w:bCs/>
          <w:i/>
          <w:iCs/>
          <w:sz w:val="32"/>
          <w:szCs w:val="32"/>
        </w:rPr>
        <w:t>Projet Electronique</w:t>
      </w:r>
    </w:p>
    <w:p w14:paraId="49A70921" w14:textId="28160AD6" w:rsidR="00CF0A48" w:rsidRDefault="00CF0A48" w:rsidP="00CF0A48">
      <w:pPr>
        <w:rPr>
          <w:b/>
          <w:bCs/>
          <w:sz w:val="24"/>
          <w:szCs w:val="24"/>
        </w:rPr>
      </w:pPr>
    </w:p>
    <w:p w14:paraId="70AA7108" w14:textId="6E4D6DA8" w:rsidR="00CF0A48" w:rsidRPr="00B13D58" w:rsidRDefault="00CF0A48" w:rsidP="00B13D58">
      <w:pPr>
        <w:pStyle w:val="Paragraphedeliste"/>
        <w:numPr>
          <w:ilvl w:val="0"/>
          <w:numId w:val="1"/>
        </w:numPr>
        <w:rPr>
          <w:b/>
          <w:bCs/>
          <w:sz w:val="24"/>
          <w:szCs w:val="24"/>
        </w:rPr>
      </w:pPr>
      <w:r w:rsidRPr="00B13D58">
        <w:rPr>
          <w:b/>
          <w:bCs/>
          <w:sz w:val="24"/>
          <w:szCs w:val="24"/>
        </w:rPr>
        <w:t>Titre :</w:t>
      </w:r>
      <w:r w:rsidR="00502ADC" w:rsidRPr="00B13D58">
        <w:rPr>
          <w:b/>
          <w:bCs/>
          <w:sz w:val="24"/>
          <w:szCs w:val="24"/>
        </w:rPr>
        <w:t xml:space="preserve"> BT-Games</w:t>
      </w:r>
      <w:r w:rsidRPr="00B13D58">
        <w:rPr>
          <w:b/>
          <w:bCs/>
          <w:sz w:val="24"/>
          <w:szCs w:val="24"/>
        </w:rPr>
        <w:br/>
      </w:r>
      <w:r w:rsidR="00B13D58">
        <w:rPr>
          <w:b/>
          <w:bCs/>
          <w:sz w:val="24"/>
          <w:szCs w:val="24"/>
        </w:rPr>
        <w:br/>
      </w:r>
    </w:p>
    <w:p w14:paraId="0C428937" w14:textId="01B094E9" w:rsidR="00302FAA" w:rsidRPr="00B13D58" w:rsidRDefault="00CF0A48" w:rsidP="00B13D58">
      <w:pPr>
        <w:pStyle w:val="Paragraphedeliste"/>
        <w:numPr>
          <w:ilvl w:val="0"/>
          <w:numId w:val="1"/>
        </w:numPr>
        <w:rPr>
          <w:sz w:val="24"/>
          <w:szCs w:val="24"/>
        </w:rPr>
      </w:pPr>
      <w:r w:rsidRPr="00B13D58">
        <w:rPr>
          <w:b/>
          <w:bCs/>
          <w:sz w:val="24"/>
          <w:szCs w:val="24"/>
        </w:rPr>
        <w:t>Cahier des charges :</w:t>
      </w:r>
      <w:r w:rsidR="00F346A2" w:rsidRPr="00B13D58">
        <w:rPr>
          <w:b/>
          <w:bCs/>
          <w:sz w:val="24"/>
          <w:szCs w:val="24"/>
        </w:rPr>
        <w:br/>
      </w:r>
      <w:r w:rsidR="00F346A2" w:rsidRPr="00B13D58">
        <w:rPr>
          <w:sz w:val="24"/>
          <w:szCs w:val="24"/>
        </w:rPr>
        <w:t>- Console de jeu(x) portable</w:t>
      </w:r>
      <w:r w:rsidR="00F346A2" w:rsidRPr="00B13D58">
        <w:rPr>
          <w:sz w:val="24"/>
          <w:szCs w:val="24"/>
        </w:rPr>
        <w:br/>
        <w:t>- manettes = téléphones</w:t>
      </w:r>
      <w:r w:rsidR="00F346A2" w:rsidRPr="00B13D58">
        <w:rPr>
          <w:sz w:val="24"/>
          <w:szCs w:val="24"/>
        </w:rPr>
        <w:br/>
        <w:t xml:space="preserve">- </w:t>
      </w:r>
      <w:r w:rsidR="00302FAA" w:rsidRPr="00B13D58">
        <w:rPr>
          <w:sz w:val="24"/>
          <w:szCs w:val="24"/>
        </w:rPr>
        <w:t>Ecran de démarrage/sélection</w:t>
      </w:r>
      <w:r w:rsidR="00F346A2" w:rsidRPr="00B13D58">
        <w:rPr>
          <w:sz w:val="24"/>
          <w:szCs w:val="24"/>
        </w:rPr>
        <w:br/>
        <w:t xml:space="preserve">- </w:t>
      </w:r>
      <w:r w:rsidR="00B13D58" w:rsidRPr="00B13D58">
        <w:rPr>
          <w:sz w:val="24"/>
          <w:szCs w:val="24"/>
        </w:rPr>
        <w:t>plusieurs mini-</w:t>
      </w:r>
      <w:r w:rsidR="00F346A2" w:rsidRPr="00B13D58">
        <w:rPr>
          <w:sz w:val="24"/>
          <w:szCs w:val="24"/>
        </w:rPr>
        <w:t>jeu avec du son</w:t>
      </w:r>
      <w:r w:rsidR="00B13D58" w:rsidRPr="00B13D58">
        <w:rPr>
          <w:sz w:val="24"/>
          <w:szCs w:val="24"/>
        </w:rPr>
        <w:t xml:space="preserve"> </w:t>
      </w:r>
      <w:r w:rsidR="00F346A2" w:rsidRPr="00B13D58">
        <w:rPr>
          <w:sz w:val="24"/>
          <w:szCs w:val="24"/>
        </w:rPr>
        <w:br/>
      </w:r>
      <w:r w:rsidR="00B13D58">
        <w:rPr>
          <w:sz w:val="24"/>
          <w:szCs w:val="24"/>
        </w:rPr>
        <w:br/>
      </w:r>
    </w:p>
    <w:p w14:paraId="548D4A4C" w14:textId="597C29EA" w:rsidR="00CF0A48" w:rsidRPr="00B13D58" w:rsidRDefault="00302FAA" w:rsidP="00B13D58">
      <w:pPr>
        <w:pStyle w:val="Paragraphedeliste"/>
        <w:numPr>
          <w:ilvl w:val="0"/>
          <w:numId w:val="1"/>
        </w:numPr>
        <w:rPr>
          <w:b/>
          <w:bCs/>
          <w:sz w:val="24"/>
          <w:szCs w:val="24"/>
        </w:rPr>
      </w:pPr>
      <w:r w:rsidRPr="00B13D58">
        <w:rPr>
          <w:b/>
          <w:bCs/>
          <w:sz w:val="24"/>
          <w:szCs w:val="24"/>
        </w:rPr>
        <w:t>Liste de ce qu’il nous faut :</w:t>
      </w:r>
      <w:r w:rsidRPr="00B13D58">
        <w:rPr>
          <w:b/>
          <w:bCs/>
          <w:sz w:val="24"/>
          <w:szCs w:val="24"/>
        </w:rPr>
        <w:br/>
      </w:r>
      <w:r w:rsidRPr="00B13D58">
        <w:rPr>
          <w:sz w:val="24"/>
          <w:szCs w:val="24"/>
        </w:rPr>
        <w:t xml:space="preserve">- </w:t>
      </w:r>
      <w:r w:rsidR="00164E29" w:rsidRPr="00B13D58">
        <w:rPr>
          <w:sz w:val="24"/>
          <w:szCs w:val="24"/>
        </w:rPr>
        <w:t>Un Arduino</w:t>
      </w:r>
      <w:r w:rsidRPr="00B13D58">
        <w:rPr>
          <w:sz w:val="24"/>
          <w:szCs w:val="24"/>
        </w:rPr>
        <w:t xml:space="preserve"> (compatible avec l’écran)</w:t>
      </w:r>
      <w:r w:rsidRPr="00B13D58">
        <w:rPr>
          <w:sz w:val="24"/>
          <w:szCs w:val="24"/>
        </w:rPr>
        <w:br/>
        <w:t>- Un module Bluetooth</w:t>
      </w:r>
      <w:r w:rsidRPr="00B13D58">
        <w:rPr>
          <w:sz w:val="24"/>
          <w:szCs w:val="24"/>
        </w:rPr>
        <w:br/>
        <w:t>- Ecran (surement 2.</w:t>
      </w:r>
      <w:r w:rsidR="001F1FD5" w:rsidRPr="00B13D58">
        <w:rPr>
          <w:sz w:val="24"/>
          <w:szCs w:val="24"/>
        </w:rPr>
        <w:t>8</w:t>
      </w:r>
      <w:r w:rsidRPr="00B13D58">
        <w:rPr>
          <w:sz w:val="24"/>
          <w:szCs w:val="24"/>
        </w:rPr>
        <w:t xml:space="preserve"> TFT SPI 240*320)</w:t>
      </w:r>
      <w:r w:rsidR="00502ADC" w:rsidRPr="00B13D58">
        <w:rPr>
          <w:sz w:val="24"/>
          <w:szCs w:val="24"/>
        </w:rPr>
        <w:br/>
        <w:t>- Une Batterie</w:t>
      </w:r>
      <w:r w:rsidRPr="00B13D58">
        <w:rPr>
          <w:sz w:val="24"/>
          <w:szCs w:val="24"/>
        </w:rPr>
        <w:br/>
        <w:t>(- Eventuellement un module pour le son)</w:t>
      </w:r>
      <w:r w:rsidRPr="00B13D58">
        <w:rPr>
          <w:sz w:val="24"/>
          <w:szCs w:val="24"/>
        </w:rPr>
        <w:br/>
        <w:t>-</w:t>
      </w:r>
      <w:r w:rsidR="00883385" w:rsidRPr="00B13D58">
        <w:rPr>
          <w:sz w:val="24"/>
          <w:szCs w:val="24"/>
        </w:rPr>
        <w:t xml:space="preserve"> </w:t>
      </w:r>
      <w:r w:rsidRPr="00B13D58">
        <w:rPr>
          <w:sz w:val="24"/>
          <w:szCs w:val="24"/>
        </w:rPr>
        <w:t>Matériaux pour la finalisation</w:t>
      </w:r>
      <w:r w:rsidR="000825EB" w:rsidRPr="00B13D58">
        <w:rPr>
          <w:sz w:val="24"/>
          <w:szCs w:val="24"/>
        </w:rPr>
        <w:t xml:space="preserve"> (</w:t>
      </w:r>
      <w:proofErr w:type="spellStart"/>
      <w:r w:rsidR="000825EB" w:rsidRPr="00B13D58">
        <w:rPr>
          <w:sz w:val="24"/>
          <w:szCs w:val="24"/>
        </w:rPr>
        <w:t>lab</w:t>
      </w:r>
      <w:proofErr w:type="spellEnd"/>
      <w:r w:rsidR="000825EB" w:rsidRPr="00B13D58">
        <w:rPr>
          <w:sz w:val="24"/>
          <w:szCs w:val="24"/>
        </w:rPr>
        <w:t>)</w:t>
      </w:r>
    </w:p>
    <w:p w14:paraId="0B60EB80" w14:textId="203739C9" w:rsidR="00B13D58" w:rsidRPr="00B13D58" w:rsidRDefault="00B13D58" w:rsidP="00B13D58">
      <w:pPr>
        <w:pStyle w:val="Paragraphedeliste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</w:p>
    <w:p w14:paraId="2CA41AAC" w14:textId="57B30A04" w:rsidR="00D83108" w:rsidRPr="00D83108" w:rsidRDefault="00EE51F6" w:rsidP="00D83108">
      <w:pPr>
        <w:pStyle w:val="Paragraphedeliste"/>
        <w:numPr>
          <w:ilvl w:val="0"/>
          <w:numId w:val="1"/>
        </w:numPr>
        <w:rPr>
          <w:color w:val="7030A0"/>
          <w:sz w:val="24"/>
          <w:szCs w:val="24"/>
        </w:rPr>
      </w:pPr>
      <w:r w:rsidRPr="00B13D58">
        <w:rPr>
          <w:b/>
          <w:bCs/>
          <w:sz w:val="24"/>
          <w:szCs w:val="24"/>
        </w:rPr>
        <w:t>Planning :</w:t>
      </w:r>
      <w:r w:rsidR="000825EB" w:rsidRPr="00B13D58">
        <w:rPr>
          <w:b/>
          <w:bCs/>
          <w:sz w:val="24"/>
          <w:szCs w:val="24"/>
        </w:rPr>
        <w:br/>
      </w:r>
      <w:r w:rsidR="000825EB" w:rsidRPr="00B13D58">
        <w:rPr>
          <w:i/>
          <w:iCs/>
          <w:color w:val="FF0000"/>
          <w:sz w:val="24"/>
          <w:szCs w:val="24"/>
        </w:rPr>
        <w:t>Rouge = Andréa</w:t>
      </w:r>
      <w:r w:rsidR="000825EB" w:rsidRPr="00B13D58">
        <w:rPr>
          <w:i/>
          <w:iCs/>
          <w:sz w:val="24"/>
          <w:szCs w:val="24"/>
        </w:rPr>
        <w:br/>
      </w:r>
      <w:r w:rsidR="000825EB" w:rsidRPr="00B13D58">
        <w:rPr>
          <w:i/>
          <w:iCs/>
          <w:color w:val="4472C4" w:themeColor="accent1"/>
          <w:sz w:val="24"/>
          <w:szCs w:val="24"/>
        </w:rPr>
        <w:t>Bleue = Samuel</w:t>
      </w:r>
      <w:r w:rsidR="000825EB" w:rsidRPr="00B13D58">
        <w:rPr>
          <w:i/>
          <w:iCs/>
          <w:color w:val="4472C4" w:themeColor="accent1"/>
          <w:sz w:val="24"/>
          <w:szCs w:val="24"/>
        </w:rPr>
        <w:br/>
      </w:r>
      <w:r w:rsidR="000825EB" w:rsidRPr="00B13D58">
        <w:rPr>
          <w:i/>
          <w:iCs/>
          <w:color w:val="7030A0"/>
          <w:sz w:val="24"/>
          <w:szCs w:val="24"/>
        </w:rPr>
        <w:t>Violet = Les 2</w:t>
      </w:r>
      <w:r w:rsidR="00D83108">
        <w:rPr>
          <w:b/>
          <w:bCs/>
          <w:sz w:val="24"/>
          <w:szCs w:val="24"/>
        </w:rPr>
        <w:br/>
      </w:r>
    </w:p>
    <w:p w14:paraId="411A0E86" w14:textId="39A3F175" w:rsidR="000825EB" w:rsidRPr="00D83108" w:rsidRDefault="00A7494D" w:rsidP="00D83108">
      <w:pPr>
        <w:rPr>
          <w:sz w:val="24"/>
          <w:szCs w:val="24"/>
        </w:rPr>
      </w:pPr>
      <w:bookmarkStart w:id="0" w:name="_GoBack"/>
      <w:r w:rsidRPr="00A7494D">
        <w:rPr>
          <w:sz w:val="24"/>
          <w:szCs w:val="24"/>
        </w:rPr>
        <w:drawing>
          <wp:inline distT="0" distB="0" distL="0" distR="0" wp14:anchorId="6172ED18" wp14:editId="7D9CE078">
            <wp:extent cx="5760720" cy="2074545"/>
            <wp:effectExtent l="0" t="0" r="0" b="1905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7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0825EB" w:rsidRPr="00D831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3932DB"/>
    <w:multiLevelType w:val="hybridMultilevel"/>
    <w:tmpl w:val="210E643E"/>
    <w:lvl w:ilvl="0" w:tplc="25A6C4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zNDAyNjcxMDUxszRX0lEKTi0uzszPAykwqQUAnnXetiwAAAA="/>
  </w:docVars>
  <w:rsids>
    <w:rsidRoot w:val="00C725CA"/>
    <w:rsid w:val="000825EB"/>
    <w:rsid w:val="00164E29"/>
    <w:rsid w:val="001F1FD5"/>
    <w:rsid w:val="00302FAA"/>
    <w:rsid w:val="00502ADC"/>
    <w:rsid w:val="0064409C"/>
    <w:rsid w:val="007E05FE"/>
    <w:rsid w:val="00883385"/>
    <w:rsid w:val="0098774E"/>
    <w:rsid w:val="009D5E89"/>
    <w:rsid w:val="00A7494D"/>
    <w:rsid w:val="00B13D58"/>
    <w:rsid w:val="00BE2672"/>
    <w:rsid w:val="00C725CA"/>
    <w:rsid w:val="00CF0A48"/>
    <w:rsid w:val="00D83108"/>
    <w:rsid w:val="00EE51F6"/>
    <w:rsid w:val="00F346A2"/>
    <w:rsid w:val="00F94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552B1CE"/>
  <w15:chartTrackingRefBased/>
  <w15:docId w15:val="{CE82E51D-9E2C-4C39-B665-EAD99BB04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B13D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63</TotalTime>
  <Pages>1</Pages>
  <Words>71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éa Berro</dc:creator>
  <cp:keywords/>
  <dc:description/>
  <cp:lastModifiedBy>Andréa Berro</cp:lastModifiedBy>
  <cp:revision>11</cp:revision>
  <dcterms:created xsi:type="dcterms:W3CDTF">2019-12-01T16:10:00Z</dcterms:created>
  <dcterms:modified xsi:type="dcterms:W3CDTF">2019-12-10T15:42:00Z</dcterms:modified>
</cp:coreProperties>
</file>